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3" w:name="internship-application-letter"/>
    <w:p>
      <w:pPr>
        <w:pStyle w:val="Heading1"/>
      </w:pPr>
      <w:r>
        <w:t xml:space="preserve">Internship Application Letter</w:t>
      </w:r>
    </w:p>
    <w:p>
      <w:pPr>
        <w:pStyle w:val="FirstParagraph"/>
      </w:pPr>
      <w:r>
        <w:t xml:space="preserve">Mason Thompson</w:t>
      </w:r>
    </w:p>
    <w:p>
      <w:pPr>
        <w:pStyle w:val="BodyText"/>
      </w:pPr>
      <w:r>
        <w:t xml:space="preserve">15 Riverside Drive, Melbourne VIC 3000</w:t>
      </w:r>
    </w:p>
    <w:p>
      <w:pPr>
        <w:pStyle w:val="BodyText"/>
      </w:pPr>
      <w:r>
        <w:t xml:space="preserve">mason.thompson@email.com | +61 412 345 678</w:t>
      </w:r>
    </w:p>
    <w:p>
      <w:pPr>
        <w:pStyle w:val="BodyText"/>
      </w:pPr>
      <w:r>
        <w:t xml:space="preserve">October 26, 2023</w:t>
      </w:r>
    </w:p>
    <w:bookmarkStart w:id="20" w:name="hiring-manager"/>
    <w:p>
      <w:pPr>
        <w:pStyle w:val="Heading2"/>
      </w:pPr>
      <w:r>
        <w:t xml:space="preserve">Hiring Manager</w:t>
      </w:r>
    </w:p>
    <w:bookmarkEnd w:id="20"/>
    <w:bookmarkStart w:id="22" w:name="innovate-melbourne-solutions"/>
    <w:p>
      <w:pPr>
        <w:pStyle w:val="Heading2"/>
      </w:pPr>
      <w:r>
        <w:t xml:space="preserve">Innovate Melbourne Solutions</w:t>
      </w:r>
    </w:p>
    <w:p>
      <w:pPr>
        <w:pStyle w:val="FirstParagraph"/>
      </w:pPr>
      <w:r>
        <w:t xml:space="preserve">187 Collins Street, Melbourne VIC 3000</w:t>
      </w:r>
    </w:p>
    <w:bookmarkStart w:id="21" w:name="X48c1523cc0c6c4fef1efd4d254be13ffbc0c83f"/>
    <w:p>
      <w:pPr>
        <w:pStyle w:val="Heading3"/>
      </w:pPr>
      <w:r>
        <w:t xml:space="preserve">Subject: Internship Application Letter for Sustainability Innovation Program</w:t>
      </w:r>
    </w:p>
    <w:p>
      <w:pPr>
        <w:pStyle w:val="FirstParagraph"/>
      </w:pPr>
      <w:r>
        <w:t xml:space="preserve">To the Esteemed Hiring Team at Innovate Melbourne Solutions,</w:t>
      </w:r>
    </w:p>
    <w:p>
      <w:pPr>
        <w:pStyle w:val="BodyText"/>
      </w:pPr>
      <w:r>
        <w:t xml:space="preserve">It is with profound enthusiasm that I submit my application for the Sustainability Innovation Internship position within your esteemed organization. As a dedicated and culturally adaptable student from Monash University, I am writing this Internship Application Letter to express my unwavering commitment to contributing meaningfully to Australia Melbourne’s thriving ecosystem of environmental innovation. Having meticulously researched your pioneering work in urban sustainability—particularly your recent projects at the Yarra River regeneration initiative—I am confident that my academic background, proactive mindset, and deep admiration for Melbourne’s unique blend of multicultural energy and environmental stewardship make me an ideal candidate.</w:t>
      </w:r>
    </w:p>
    <w:p>
      <w:pPr>
        <w:pStyle w:val="BodyText"/>
      </w:pPr>
      <w:r>
        <w:t xml:space="preserve">My academic journey at Monash University has been intentionally aligned with the challenges and opportunities facing Australian cities. I am currently completing a Bachelor of Environmental Science with a major in Urban Sustainability, where my coursework has included advanced modules on climate resilience planning, circular economy models, and community engagement strategies—directly mirroring the priorities outlined in Innovate Melbourne Solutions’ recent white papers. In my most recent capstone project titled "Zero-Waste Initiatives for Melbourne’s Inner-City Cafes," I collaborated with local businesses across Fitzroy to pilot composting systems that reduced organic waste by 68% within three months. This hands-on experience, coupled with my fluency in Mandarin (gained through a semester exchange at the University of Melbourne), has equipped me to bridge cultural gaps and foster inclusive partnerships—a skillset I recognize as vital for success in Australia Melbourne’s diverse professional landscape.</w:t>
      </w:r>
    </w:p>
    <w:p>
      <w:pPr>
        <w:pStyle w:val="BodyText"/>
      </w:pPr>
      <w:r>
        <w:t xml:space="preserve">What truly sets me apart, however, is my immersive understanding of Australian workplace culture and my proactive preparation for life in Melbourne. I have actively engaged with the city’s community through volunteering at the Queen Victoria Market's "Green Hub" initiative, where I assisted in organizing farmers' markets focused on sustainable sourcing. This experience deepened my appreciation for Melbourne’s motto—“The City of Specials”—and taught me to navigate its dynamic professional environment with respect and adaptability. I have also completed a certified course in Australian workplace safety standards (AS/NZS 4801) and regularly follow the Victorian Government’s sustainability updates, ensuring my knowledge remains current with local regulations. To further prepare for this internship, I have already secured accommodation near the CBD through Melbourne University’s International Student Housing Partnership program, allowing me to fully commit to your team from day one.</w:t>
      </w:r>
    </w:p>
    <w:p>
      <w:pPr>
        <w:pStyle w:val="BodyText"/>
      </w:pPr>
      <w:r>
        <w:t xml:space="preserve">Melbourne's reputation as a global hub for innovation resonates deeply with my professional aspirations. The city’s commitment to achieving net-zero emissions by 2040—a goal I closely follow through the City of Melbourne’s "Climate Action Plan"—aligns perfectly with my passion for scalable environmental solutions. I am particularly inspired by Innovate Melbourne Solutions’ partnership with the National Climate Change Adaptation Research Facility (NCCARF), and I would be honored to contribute to such impactful work. In Australia, internships are not merely observational; they are catalysts for real-world problem-solving, and I am eager to bring my analytical skills in data visualization (using Python and Tableau) to help your team refine community engagement metrics for the upcoming "Urban Greening 2030" campaign.</w:t>
      </w:r>
    </w:p>
    <w:p>
      <w:pPr>
        <w:pStyle w:val="BodyText"/>
      </w:pPr>
      <w:r>
        <w:t xml:space="preserve">My dedication extends beyond academic achievement. As a member of Monash University’s Sustainability Collective, I co-organized a campus-wide "Plastic-Free Week" that engaged over 5,000 students in behavioral change workshops—a testament to my ability to mobilize diverse groups toward shared goals. This mirrors Melbourne’s collaborative spirit, where success hinges on cross-sector partnerships. I have also immersed myself in Australian culture through local sports (supporting the Melbourne Demons at the MCG), culinary exploration (mastering the art of a perfect "flat white" at South Yarra cafes), and even learning basic Aboriginal cultural protocols during a community workshop—an effort reflecting my respect for Australia’s First Peoples, who are central to Melbourne’s identity.</w:t>
      </w:r>
    </w:p>
    <w:p>
      <w:pPr>
        <w:pStyle w:val="BodyText"/>
      </w:pPr>
      <w:r>
        <w:t xml:space="preserve">Applying for this role represents more than an academic opportunity; it is the beginning of my professional journey in Australia Melbourne. I am deeply aware of the significance of internships in Australian career development, where structured learning experiences like yours shape future leaders. My adaptability, language skills, and firsthand understanding of Melbourne’s social fabric ensure I can integrate seamlessly into your team while adding immediate value to projects such as your community solar panel initiatives in Footscray. I am prepared to work flexible hours—including weekends during peak seasonal activities—and have secured a valid student visa for the duration of this internship.</w:t>
      </w:r>
    </w:p>
    <w:p>
      <w:pPr>
        <w:pStyle w:val="BodyText"/>
      </w:pPr>
      <w:r>
        <w:t xml:space="preserve">I am eager to discuss how my proactive approach, cultural sensitivity, and academic rigor align with Innovate Melbourne Solutions’ mission. Thank you for considering my Internship Application Letter. I have attached my resume for your review and welcome the opportunity to further demonstrate how Mason Thompson can contribute to your team’s success in Australia Melbourne. I look forward to discussing this position at your earliest convenience.</w:t>
      </w:r>
    </w:p>
    <w:p>
      <w:pPr>
        <w:pStyle w:val="BodyText"/>
      </w:pPr>
      <w:r>
        <w:t xml:space="preserve">Sincerely,</w:t>
      </w:r>
    </w:p>
    <w:p>
      <w:pPr>
        <w:pStyle w:val="BodyText"/>
      </w:pPr>
      <w:r>
        <w:t xml:space="preserve">Mason Thompson</w:t>
      </w:r>
    </w:p>
    <w:p>
      <w:pPr>
        <w:pStyle w:val="BodyText"/>
      </w:pPr>
      <w:r>
        <w:rPr>
          <w:bCs/>
          <w:b/>
        </w:rPr>
        <w:t xml:space="preserve">Attachment:</w:t>
      </w:r>
      <w:r>
        <w:t xml:space="preserve"> </w:t>
      </w:r>
      <w:r>
        <w:t xml:space="preserve">Resume, Academic Transcripts, Certifications (AS/NZS 4801)</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7T18:38:28Z</dcterms:created>
  <dcterms:modified xsi:type="dcterms:W3CDTF">2026-07-17T18:38:28Z</dcterms:modified>
</cp:coreProperties>
</file>

<file path=docProps/custom.xml><?xml version="1.0" encoding="utf-8"?>
<Properties xmlns="http://schemas.openxmlformats.org/officeDocument/2006/custom-properties" xmlns:vt="http://schemas.openxmlformats.org/officeDocument/2006/docPropsVTypes"/>
</file>